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2697E4" w14:textId="232F3003" w:rsidR="005E32A3" w:rsidRDefault="005E32A3" w:rsidP="005E32A3">
      <w:pPr>
        <w:ind w:left="720" w:hanging="360"/>
      </w:pPr>
      <w:r>
        <w:t>Brookfield Energy Trading Analyst Coop</w:t>
      </w:r>
      <w:r w:rsidR="003D2A9D">
        <w:t xml:space="preserve"> Python Assignment</w:t>
      </w:r>
    </w:p>
    <w:p w14:paraId="6BD09AE2" w14:textId="0CE06FB0" w:rsidR="005E32A3" w:rsidRDefault="005E32A3" w:rsidP="005E32A3">
      <w:pPr>
        <w:ind w:left="720" w:hanging="360"/>
      </w:pPr>
      <w:r>
        <w:t xml:space="preserve">Rules: </w:t>
      </w:r>
      <w:r w:rsidR="00487CFB">
        <w:t xml:space="preserve">Complete the following tasks </w:t>
      </w:r>
      <w:r>
        <w:t xml:space="preserve">using Python within </w:t>
      </w:r>
      <w:r w:rsidR="00C040BC">
        <w:t>24 hours</w:t>
      </w:r>
      <w:r>
        <w:t xml:space="preserve">. There is no single right answer—you may use any method you wish to complete the assignment. </w:t>
      </w:r>
      <w:r w:rsidR="00B819B7">
        <w:t xml:space="preserve">Feel free to use any online resources during the test. </w:t>
      </w:r>
      <w:r>
        <w:t>The final deliverable will be .</w:t>
      </w:r>
      <w:proofErr w:type="spellStart"/>
      <w:r>
        <w:t>py</w:t>
      </w:r>
      <w:proofErr w:type="spellEnd"/>
      <w:r>
        <w:t xml:space="preserve"> or .txt file with the code you used to complete the follow</w:t>
      </w:r>
      <w:r w:rsidR="000E1205">
        <w:t>ing</w:t>
      </w:r>
      <w:r>
        <w:t xml:space="preserve"> tasks:    </w:t>
      </w:r>
    </w:p>
    <w:p w14:paraId="0DAD7D6A" w14:textId="5693BFCD" w:rsidR="003D2A9D" w:rsidRDefault="003D2A9D" w:rsidP="003D2A9D">
      <w:pPr>
        <w:pStyle w:val="ListParagraph"/>
        <w:numPr>
          <w:ilvl w:val="0"/>
          <w:numId w:val="2"/>
        </w:numPr>
      </w:pPr>
      <w:r>
        <w:t>Question 1 (Data Preparation and Cleaning)</w:t>
      </w:r>
    </w:p>
    <w:p w14:paraId="0AA202A9" w14:textId="0DE1350D" w:rsidR="003D2A9D" w:rsidRDefault="003D2A9D" w:rsidP="003D2A9D">
      <w:pPr>
        <w:pStyle w:val="ListParagraph"/>
        <w:numPr>
          <w:ilvl w:val="1"/>
          <w:numId w:val="2"/>
        </w:numPr>
      </w:pPr>
      <w:r>
        <w:t xml:space="preserve">Read in the file “DATA_SET_1.csv” as a </w:t>
      </w:r>
      <w:proofErr w:type="gramStart"/>
      <w:r>
        <w:t>pandas</w:t>
      </w:r>
      <w:proofErr w:type="gramEnd"/>
      <w:r>
        <w:t xml:space="preserve"> data frame</w:t>
      </w:r>
      <w:r w:rsidR="005765B8">
        <w:t>.</w:t>
      </w:r>
    </w:p>
    <w:p w14:paraId="044CB39D" w14:textId="36050688" w:rsidR="003D2A9D" w:rsidRDefault="007E5086" w:rsidP="003D2A9D">
      <w:pPr>
        <w:pStyle w:val="ListParagraph"/>
        <w:numPr>
          <w:ilvl w:val="1"/>
          <w:numId w:val="2"/>
        </w:numPr>
      </w:pPr>
      <w:r>
        <w:t>C</w:t>
      </w:r>
      <w:r w:rsidR="00C13CC8">
        <w:t>onvert</w:t>
      </w:r>
      <w:r w:rsidR="003D2A9D">
        <w:t xml:space="preserve"> the “Date/Time” column </w:t>
      </w:r>
      <w:r w:rsidR="00C13CC8">
        <w:t>to a</w:t>
      </w:r>
      <w:r w:rsidR="003D2A9D">
        <w:t xml:space="preserve"> </w:t>
      </w:r>
      <w:proofErr w:type="spellStart"/>
      <w:r w:rsidR="00487CFB">
        <w:t>DateT</w:t>
      </w:r>
      <w:r w:rsidR="003D2A9D">
        <w:t>ime</w:t>
      </w:r>
      <w:proofErr w:type="spellEnd"/>
      <w:r w:rsidR="00C13CC8">
        <w:t xml:space="preserve"> type and set the column to the index</w:t>
      </w:r>
      <w:r w:rsidR="005765B8">
        <w:t>.</w:t>
      </w:r>
    </w:p>
    <w:p w14:paraId="63356B58" w14:textId="654C8EEC" w:rsidR="003D2A9D" w:rsidRDefault="00C13CC8" w:rsidP="00C13CC8">
      <w:pPr>
        <w:pStyle w:val="ListParagraph"/>
        <w:numPr>
          <w:ilvl w:val="1"/>
          <w:numId w:val="2"/>
        </w:numPr>
      </w:pPr>
      <w:r>
        <w:t>Find all indexes</w:t>
      </w:r>
      <w:r w:rsidR="003D2A9D">
        <w:t xml:space="preserve"> with a</w:t>
      </w:r>
      <w:r>
        <w:t>ny</w:t>
      </w:r>
      <w:r w:rsidR="003D2A9D">
        <w:t xml:space="preserve"> missing data</w:t>
      </w:r>
      <w:r w:rsidR="007E5086">
        <w:t>.</w:t>
      </w:r>
      <w:r w:rsidR="005765B8">
        <w:t xml:space="preserve"> Return a list of all indexes.</w:t>
      </w:r>
    </w:p>
    <w:p w14:paraId="632E6851" w14:textId="77777777" w:rsidR="003D2A9D" w:rsidRDefault="003D2A9D" w:rsidP="003D2A9D">
      <w:pPr>
        <w:pStyle w:val="ListParagraph"/>
        <w:numPr>
          <w:ilvl w:val="1"/>
          <w:numId w:val="2"/>
        </w:numPr>
      </w:pPr>
      <w:r>
        <w:t xml:space="preserve">Fill missing values with the midpoint of the value directly preceding and following the missing entry. i.e., 10, NA, 20, would be filled with 15. </w:t>
      </w:r>
    </w:p>
    <w:p w14:paraId="0664C412" w14:textId="4513D37E" w:rsidR="003D2A9D" w:rsidRDefault="003D2A9D" w:rsidP="003D2A9D">
      <w:pPr>
        <w:pStyle w:val="ListParagraph"/>
        <w:numPr>
          <w:ilvl w:val="1"/>
          <w:numId w:val="2"/>
        </w:numPr>
      </w:pPr>
      <w:r>
        <w:t xml:space="preserve">Convert the data from wide to long format—i.e., “Date/Time” values become column labels and </w:t>
      </w:r>
      <w:r w:rsidR="00414D2A">
        <w:t>the pricing points become the index</w:t>
      </w:r>
      <w:r w:rsidR="005765B8">
        <w:t>.</w:t>
      </w:r>
    </w:p>
    <w:p w14:paraId="62C29571" w14:textId="26FB1A61" w:rsidR="003D2A9D" w:rsidRDefault="003D2A9D" w:rsidP="003D2A9D">
      <w:pPr>
        <w:pStyle w:val="ListParagraph"/>
        <w:numPr>
          <w:ilvl w:val="1"/>
          <w:numId w:val="2"/>
        </w:numPr>
      </w:pPr>
      <w:r>
        <w:t>Make a line plot of the series “</w:t>
      </w:r>
      <w:r w:rsidRPr="000E1205">
        <w:t>SAFEHARB 13 KV UNIT1 (DALMP) Average</w:t>
      </w:r>
      <w:r>
        <w:t>” and “</w:t>
      </w:r>
      <w:r w:rsidRPr="000E1205">
        <w:t>FACEROCK 13 KV HOLT11 (DALMP) Average</w:t>
      </w:r>
      <w:r>
        <w:t>” on the same chart for October 2019</w:t>
      </w:r>
      <w:r w:rsidR="00414D2A">
        <w:t>. You can use an</w:t>
      </w:r>
      <w:r w:rsidR="002C6410">
        <w:t>y</w:t>
      </w:r>
      <w:r w:rsidR="00414D2A">
        <w:t xml:space="preserve"> plot</w:t>
      </w:r>
      <w:r w:rsidR="007E5086">
        <w:t>ting</w:t>
      </w:r>
      <w:r w:rsidR="00414D2A">
        <w:t xml:space="preserve"> library you want.</w:t>
      </w:r>
    </w:p>
    <w:p w14:paraId="5DEC0503" w14:textId="2AFE05AB" w:rsidR="003D2A9D" w:rsidRDefault="003D2A9D" w:rsidP="003D2A9D">
      <w:pPr>
        <w:pStyle w:val="ListParagraph"/>
        <w:numPr>
          <w:ilvl w:val="1"/>
          <w:numId w:val="2"/>
        </w:numPr>
      </w:pPr>
      <w:r>
        <w:t>Calculate the “On</w:t>
      </w:r>
      <w:r w:rsidR="00487CFB">
        <w:t>-</w:t>
      </w:r>
      <w:r>
        <w:t>Peak” average for “</w:t>
      </w:r>
      <w:r w:rsidRPr="000E1205">
        <w:t>SAFEHARB 13 KV UNIT1 (DALMP) Average</w:t>
      </w:r>
      <w:r>
        <w:t>” and “</w:t>
      </w:r>
      <w:r w:rsidRPr="000E1205">
        <w:t>FACEROCK 13 KV HOLT11 (DALMP) Average</w:t>
      </w:r>
      <w:r>
        <w:t>” for each month in the data set. “On</w:t>
      </w:r>
      <w:r w:rsidR="00487CFB">
        <w:t>-</w:t>
      </w:r>
      <w:r>
        <w:t xml:space="preserve">Peak” refers to hours </w:t>
      </w:r>
      <w:r w:rsidR="005765B8">
        <w:t>7 AM to 11 PM</w:t>
      </w:r>
      <w:r w:rsidR="00414D2A">
        <w:t xml:space="preserve"> inclusive</w:t>
      </w:r>
      <w:r>
        <w:t xml:space="preserve"> in a day.</w:t>
      </w:r>
      <w:r w:rsidR="007E5086">
        <w:t xml:space="preserve"> </w:t>
      </w:r>
      <w:r>
        <w:t xml:space="preserve"> </w:t>
      </w:r>
    </w:p>
    <w:p w14:paraId="65B387F0" w14:textId="38EB4597" w:rsidR="003D2A9D" w:rsidRDefault="003D2A9D" w:rsidP="003D2A9D">
      <w:pPr>
        <w:pStyle w:val="ListParagraph"/>
        <w:numPr>
          <w:ilvl w:val="0"/>
          <w:numId w:val="2"/>
        </w:numPr>
      </w:pPr>
      <w:r>
        <w:t>Question 2 (API Connections and Data Manipulation)</w:t>
      </w:r>
    </w:p>
    <w:p w14:paraId="30B140F0" w14:textId="6E2C4902" w:rsidR="00BA6E64" w:rsidRDefault="002949A1" w:rsidP="002949A1">
      <w:pPr>
        <w:pStyle w:val="ListParagraph"/>
        <w:numPr>
          <w:ilvl w:val="1"/>
          <w:numId w:val="2"/>
        </w:numPr>
      </w:pPr>
      <w:r>
        <w:t xml:space="preserve">Go to the following link </w:t>
      </w:r>
      <w:hyperlink r:id="rId5" w:history="1">
        <w:r>
          <w:rPr>
            <w:rStyle w:val="Hyperlink"/>
          </w:rPr>
          <w:t>https://www.eia.gov/opendata/qb.php</w:t>
        </w:r>
      </w:hyperlink>
      <w:r>
        <w:t xml:space="preserve">. </w:t>
      </w:r>
      <w:r w:rsidR="00D056BE">
        <w:t xml:space="preserve">Using the </w:t>
      </w:r>
      <w:r w:rsidR="007E5086">
        <w:t>API</w:t>
      </w:r>
      <w:r w:rsidR="00D056BE">
        <w:t xml:space="preserve"> </w:t>
      </w:r>
      <w:r w:rsidR="00BA6E64">
        <w:t>Key:</w:t>
      </w:r>
      <w:r w:rsidR="00D056BE">
        <w:t xml:space="preserve"> </w:t>
      </w:r>
      <w:r w:rsidR="00D056BE" w:rsidRPr="00D056BE">
        <w:t>"efc04384b240ca9cce98f1389d32a4ff"</w:t>
      </w:r>
      <w:r w:rsidR="00D056BE">
        <w:t>, download the</w:t>
      </w:r>
      <w:r w:rsidR="001F65D3">
        <w:t xml:space="preserve"> </w:t>
      </w:r>
      <w:r>
        <w:t>monthly net generation for Pennsylvania</w:t>
      </w:r>
      <w:r w:rsidR="005765B8">
        <w:t>.</w:t>
      </w:r>
      <w:r>
        <w:t xml:space="preserve"> </w:t>
      </w:r>
      <w:r w:rsidR="001F65D3">
        <w:t xml:space="preserve">(Hint: </w:t>
      </w:r>
      <w:r>
        <w:t>Use</w:t>
      </w:r>
      <w:r w:rsidR="001F65D3">
        <w:t xml:space="preserve"> the </w:t>
      </w:r>
      <w:r w:rsidRPr="002949A1">
        <w:rPr>
          <w:b/>
        </w:rPr>
        <w:t>requests</w:t>
      </w:r>
      <w:r>
        <w:t xml:space="preserve"> &amp; </w:t>
      </w:r>
      <w:proofErr w:type="spellStart"/>
      <w:proofErr w:type="gramStart"/>
      <w:r w:rsidR="001F65D3" w:rsidRPr="002949A1">
        <w:rPr>
          <w:b/>
        </w:rPr>
        <w:t>json</w:t>
      </w:r>
      <w:r w:rsidR="00B819B7">
        <w:rPr>
          <w:b/>
        </w:rPr>
        <w:t>.loads</w:t>
      </w:r>
      <w:proofErr w:type="spellEnd"/>
      <w:proofErr w:type="gramEnd"/>
      <w:r w:rsidR="007E5086">
        <w:rPr>
          <w:b/>
        </w:rPr>
        <w:t xml:space="preserve"> </w:t>
      </w:r>
      <w:r w:rsidR="007E5086">
        <w:t>packages</w:t>
      </w:r>
      <w:r>
        <w:t>)</w:t>
      </w:r>
    </w:p>
    <w:p w14:paraId="4DD9525F" w14:textId="33F9D467" w:rsidR="0015399A" w:rsidRDefault="00BA6E64" w:rsidP="00BA6E64">
      <w:pPr>
        <w:pStyle w:val="ListParagraph"/>
        <w:numPr>
          <w:ilvl w:val="1"/>
          <w:numId w:val="2"/>
        </w:numPr>
      </w:pPr>
      <w:r>
        <w:t xml:space="preserve">Convert this data to a pandas </w:t>
      </w:r>
      <w:proofErr w:type="spellStart"/>
      <w:r>
        <w:t>dataframe</w:t>
      </w:r>
      <w:proofErr w:type="spellEnd"/>
      <w:r w:rsidR="005765B8">
        <w:t>.</w:t>
      </w:r>
    </w:p>
    <w:p w14:paraId="44951E30" w14:textId="125644DE" w:rsidR="0015399A" w:rsidRDefault="00BA6E64" w:rsidP="0015399A">
      <w:pPr>
        <w:pStyle w:val="ListParagraph"/>
        <w:numPr>
          <w:ilvl w:val="1"/>
          <w:numId w:val="2"/>
        </w:numPr>
      </w:pPr>
      <w:r>
        <w:t>Convert the Period column to datetimes</w:t>
      </w:r>
      <w:r w:rsidR="005765B8">
        <w:t>.</w:t>
      </w:r>
    </w:p>
    <w:p w14:paraId="6461453D" w14:textId="088AC941" w:rsidR="00BA6E64" w:rsidRDefault="00BA6E64" w:rsidP="0015399A">
      <w:pPr>
        <w:pStyle w:val="ListParagraph"/>
        <w:numPr>
          <w:ilvl w:val="1"/>
          <w:numId w:val="2"/>
        </w:numPr>
      </w:pPr>
      <w:r>
        <w:t>Trim the data so that it only includes dates from 2019.</w:t>
      </w:r>
    </w:p>
    <w:p w14:paraId="6DEEE96C" w14:textId="2BF17FE6" w:rsidR="00BA6E64" w:rsidRPr="008C03D1" w:rsidRDefault="00BA6E64" w:rsidP="0015399A">
      <w:pPr>
        <w:pStyle w:val="ListParagraph"/>
        <w:numPr>
          <w:ilvl w:val="1"/>
          <w:numId w:val="2"/>
        </w:numPr>
      </w:pPr>
      <w:r>
        <w:t>Convert your code</w:t>
      </w:r>
      <w:r w:rsidR="00EC42A4">
        <w:t xml:space="preserve"> f</w:t>
      </w:r>
      <w:r w:rsidR="007E5086">
        <w:t>rom</w:t>
      </w:r>
      <w:r w:rsidR="00EC42A4">
        <w:t xml:space="preserve"> </w:t>
      </w:r>
      <w:r w:rsidR="005765B8">
        <w:t>Question</w:t>
      </w:r>
      <w:bookmarkStart w:id="0" w:name="_GoBack"/>
      <w:bookmarkEnd w:id="0"/>
      <w:r w:rsidR="00EC42A4">
        <w:t xml:space="preserve"> 2</w:t>
      </w:r>
      <w:r>
        <w:t xml:space="preserve"> into a function that downloads other states’ net generation based o</w:t>
      </w:r>
      <w:r w:rsidR="00487CFB">
        <w:t>n</w:t>
      </w:r>
      <w:r>
        <w:t xml:space="preserve"> the </w:t>
      </w:r>
      <w:proofErr w:type="spellStart"/>
      <w:r w:rsidRPr="00BA6E64">
        <w:rPr>
          <w:b/>
        </w:rPr>
        <w:t>series_id</w:t>
      </w:r>
      <w:proofErr w:type="spellEnd"/>
      <w:r w:rsidR="008C03D1">
        <w:rPr>
          <w:b/>
        </w:rPr>
        <w:t>.</w:t>
      </w:r>
    </w:p>
    <w:p w14:paraId="0F7AB482" w14:textId="79D5F80F" w:rsidR="008C03D1" w:rsidRDefault="008C03D1" w:rsidP="008C03D1">
      <w:pPr>
        <w:pStyle w:val="ListParagraph"/>
        <w:numPr>
          <w:ilvl w:val="2"/>
          <w:numId w:val="2"/>
        </w:numPr>
      </w:pPr>
      <w:r>
        <w:t>You function will have the form</w:t>
      </w:r>
    </w:p>
    <w:p w14:paraId="209A4BBE" w14:textId="31F5BE89" w:rsidR="008C03D1" w:rsidRDefault="008C03D1" w:rsidP="008C03D1">
      <w:pPr>
        <w:pStyle w:val="ListParagraph"/>
        <w:ind w:left="2880"/>
      </w:pPr>
      <w:r>
        <w:t>def code(</w:t>
      </w:r>
      <w:proofErr w:type="spellStart"/>
      <w:r>
        <w:t>series_id</w:t>
      </w:r>
      <w:proofErr w:type="spellEnd"/>
      <w:r>
        <w:t>):</w:t>
      </w:r>
    </w:p>
    <w:p w14:paraId="41DAA446" w14:textId="05CB53FC" w:rsidR="008C03D1" w:rsidRDefault="008C03D1" w:rsidP="008C03D1">
      <w:pPr>
        <w:pStyle w:val="ListParagraph"/>
        <w:ind w:left="2880"/>
      </w:pPr>
      <w:r>
        <w:tab/>
        <w:t># some code</w:t>
      </w:r>
    </w:p>
    <w:p w14:paraId="646193C1" w14:textId="71AA6BC8" w:rsidR="008C03D1" w:rsidRPr="00BA6E64" w:rsidRDefault="008C03D1" w:rsidP="008C03D1">
      <w:pPr>
        <w:pStyle w:val="ListParagraph"/>
        <w:ind w:left="2880"/>
      </w:pPr>
      <w:r>
        <w:tab/>
        <w:t xml:space="preserve">return </w:t>
      </w:r>
      <w:proofErr w:type="spellStart"/>
      <w:r>
        <w:t>net_gen_dataframe</w:t>
      </w:r>
      <w:proofErr w:type="spellEnd"/>
    </w:p>
    <w:p w14:paraId="363416E4" w14:textId="361A6634" w:rsidR="00BA6E64" w:rsidRDefault="00BA6E64" w:rsidP="00BA6E64">
      <w:pPr>
        <w:pStyle w:val="ListParagraph"/>
        <w:numPr>
          <w:ilvl w:val="0"/>
          <w:numId w:val="2"/>
        </w:numPr>
      </w:pPr>
      <w:r>
        <w:t>Challenge Question</w:t>
      </w:r>
    </w:p>
    <w:p w14:paraId="2DCFA4CB" w14:textId="3F68E8AC" w:rsidR="00D60743" w:rsidRDefault="00300ADD" w:rsidP="00DD167E">
      <w:pPr>
        <w:pStyle w:val="ListParagraph"/>
        <w:numPr>
          <w:ilvl w:val="1"/>
          <w:numId w:val="2"/>
        </w:numPr>
      </w:pPr>
      <w:r>
        <w:t>Download</w:t>
      </w:r>
      <w:r w:rsidR="002F571C">
        <w:t xml:space="preserve"> </w:t>
      </w:r>
      <w:r w:rsidR="008C03D1">
        <w:t>the</w:t>
      </w:r>
      <w:r w:rsidR="002F571C">
        <w:t xml:space="preserve"> data for </w:t>
      </w:r>
      <w:r>
        <w:t xml:space="preserve">monthly </w:t>
      </w:r>
      <w:r w:rsidR="002F571C">
        <w:t>e</w:t>
      </w:r>
      <w:r w:rsidR="002F571C" w:rsidRPr="002F571C">
        <w:t xml:space="preserve">lectric fuel consumption </w:t>
      </w:r>
      <w:r w:rsidR="00EC42A4">
        <w:t>at</w:t>
      </w:r>
      <w:r w:rsidR="002F571C" w:rsidRPr="002F571C">
        <w:t xml:space="preserve"> </w:t>
      </w:r>
      <w:r>
        <w:t>every plant</w:t>
      </w:r>
      <w:r w:rsidR="002F571C">
        <w:t xml:space="preserve"> in </w:t>
      </w:r>
      <w:r w:rsidR="008C03D1">
        <w:t>Pennsylvania</w:t>
      </w:r>
      <w:r w:rsidR="002F571C">
        <w:t xml:space="preserve">. </w:t>
      </w:r>
      <w:r>
        <w:t>Return this data as a single data frame w</w:t>
      </w:r>
      <w:r w:rsidR="00487CFB">
        <w:t>ith</w:t>
      </w:r>
      <w:r>
        <w:t xml:space="preserve"> each plant labeled. </w:t>
      </w:r>
      <w:r w:rsidR="002F571C">
        <w:t>See the following link:</w:t>
      </w:r>
      <w:r>
        <w:t xml:space="preserve"> </w:t>
      </w:r>
      <w:hyperlink r:id="rId6" w:history="1">
        <w:r>
          <w:rPr>
            <w:rStyle w:val="Hyperlink"/>
          </w:rPr>
          <w:t>https://www.eia.gov/opendata/qb.php?category=902969</w:t>
        </w:r>
      </w:hyperlink>
    </w:p>
    <w:p w14:paraId="3DD790F9" w14:textId="4B604FEC" w:rsidR="00B819B7" w:rsidRPr="00AA4D81" w:rsidRDefault="00B819B7" w:rsidP="00B819B7">
      <w:pPr>
        <w:pStyle w:val="ListParagraph"/>
        <w:numPr>
          <w:ilvl w:val="2"/>
          <w:numId w:val="2"/>
        </w:numPr>
        <w:rPr>
          <w:rStyle w:val="Hyperlink"/>
          <w:color w:val="auto"/>
          <w:u w:val="none"/>
        </w:rPr>
      </w:pPr>
      <w:r>
        <w:t xml:space="preserve">Example Dataset to download: </w:t>
      </w:r>
      <w:hyperlink r:id="rId7" w:history="1">
        <w:r>
          <w:rPr>
            <w:rStyle w:val="Hyperlink"/>
          </w:rPr>
          <w:t>https://www.eia.gov/opendata/qb.php?category=2668&amp;sdid=ELEC.PLANT.CONS_EG_BTU.3096-ALL-ALL.M</w:t>
        </w:r>
      </w:hyperlink>
    </w:p>
    <w:p w14:paraId="32CE8F26" w14:textId="601BBD99" w:rsidR="003D2A9D" w:rsidRDefault="00AA4D81" w:rsidP="003D2A9D">
      <w:pPr>
        <w:pStyle w:val="ListParagraph"/>
        <w:numPr>
          <w:ilvl w:val="2"/>
          <w:numId w:val="2"/>
        </w:numPr>
      </w:pPr>
      <w:r>
        <w:t>(Hint:  you will need to guard against conditions in which a plant will not have a fuel consumption. Th</w:t>
      </w:r>
      <w:r w:rsidR="007E5086">
        <w:t>is</w:t>
      </w:r>
      <w:r>
        <w:t xml:space="preserve"> occurs for certain renewables and battery projects.</w:t>
      </w:r>
    </w:p>
    <w:sectPr w:rsidR="003D2A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5D412B"/>
    <w:multiLevelType w:val="hybridMultilevel"/>
    <w:tmpl w:val="DB5CE0DE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53B04743"/>
    <w:multiLevelType w:val="hybridMultilevel"/>
    <w:tmpl w:val="66E4B3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SyMDU0MjUzNDQxtjRU0lEKTi0uzszPAykwqQUAG/fYHSwAAAA="/>
  </w:docVars>
  <w:rsids>
    <w:rsidRoot w:val="005E32A3"/>
    <w:rsid w:val="00003FFE"/>
    <w:rsid w:val="000E1205"/>
    <w:rsid w:val="0015399A"/>
    <w:rsid w:val="001F65D3"/>
    <w:rsid w:val="00207EA3"/>
    <w:rsid w:val="002949A1"/>
    <w:rsid w:val="002C6410"/>
    <w:rsid w:val="002F571C"/>
    <w:rsid w:val="00300ADD"/>
    <w:rsid w:val="003D2A9D"/>
    <w:rsid w:val="00414D2A"/>
    <w:rsid w:val="00487CFB"/>
    <w:rsid w:val="005765B8"/>
    <w:rsid w:val="005E32A3"/>
    <w:rsid w:val="007E5086"/>
    <w:rsid w:val="00854409"/>
    <w:rsid w:val="008C03D1"/>
    <w:rsid w:val="009F1BFD"/>
    <w:rsid w:val="00AA4D81"/>
    <w:rsid w:val="00B819B7"/>
    <w:rsid w:val="00BA6E64"/>
    <w:rsid w:val="00C040BC"/>
    <w:rsid w:val="00C13CC8"/>
    <w:rsid w:val="00D056BE"/>
    <w:rsid w:val="00D60743"/>
    <w:rsid w:val="00EC42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8B9F0D"/>
  <w15:chartTrackingRefBased/>
  <w15:docId w15:val="{FF3B2735-B0B3-4A74-9253-A0CE3C385E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32A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D2A9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056BE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03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121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eia.gov/opendata/qb.php?category=2668&amp;sdid=ELEC.PLANT.CONS_EG_BTU.3096-ALL-ALL.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eia.gov/opendata/qb.php?category=902969" TargetMode="External"/><Relationship Id="rId5" Type="http://schemas.openxmlformats.org/officeDocument/2006/relationships/hyperlink" Target="https://www.eia.gov/opendata/qb.php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0</TotalTime>
  <Pages>1</Pages>
  <Words>400</Words>
  <Characters>228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ookfield Renewable</Company>
  <LinksUpToDate>false</LinksUpToDate>
  <CharactersWithSpaces>2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nd, Max</dc:creator>
  <cp:keywords/>
  <dc:description/>
  <cp:lastModifiedBy>Kable, Will</cp:lastModifiedBy>
  <cp:revision>10</cp:revision>
  <dcterms:created xsi:type="dcterms:W3CDTF">2020-08-06T15:24:00Z</dcterms:created>
  <dcterms:modified xsi:type="dcterms:W3CDTF">2020-08-07T18:59:00Z</dcterms:modified>
</cp:coreProperties>
</file>